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เก็บผล</w:t>
      </w:r>
      <w:r>
        <w:t xml:space="preserve"> </w:t>
      </w:r>
      <w:r>
        <w:t xml:space="preserve">Revoice</w:t>
      </w:r>
      <w:r>
        <w:t xml:space="preserve"> </w:t>
      </w:r>
      <w:r>
        <w:t xml:space="preserve">นาโน</w:t>
      </w:r>
      <w:r>
        <w:t xml:space="preserve"> </w:t>
      </w:r>
      <w:r>
        <w:t xml:space="preserve">(04/11/2022)</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 การ CPU นะคะ CPU CPU นะครับถือว่าเป็นอุปกรณ์ที่สำคัญนะครับ ในคอมพิวเตอร์ของเรานะครับ ครับก็บทที่ 3 นะครับ เดี๋ยวสัปดาห์หน้า ก็อีก 2 บทแล้วก็ก่อนรับปริญญาเราจะสอบมิดเทอมนะคะ สอบเก็บคะแนนนะครับ CPU นะครับ เราจะเห็นว่ามันมีความสำคัญนะครับ เป็นหัวใจหลักของคอมพิวเตอร์เลยนะครับ ดังนั้นการที่เราจะใช้งาน CPU ให้คุ้มค่า ก็เป็นหน้าที่หนึ่งของพวกเรานะครับ ที่ต้องจัด การจัดการอย่างไรดีนะคะ อันนี้นี่คือหลักการของการจัดการ CPU นะครับ การจัดการ processor นะครับ เซ็นเซอร์หรือ CPU ตัวเดียวกันนะครับ การเปลี่ยนสถานะของ CPU ถือว่าเป็นมีค่าใช้จ่ายนะครับ ค่าใช้จ่ายในที่นี้นะครับของ CPU นี่ ก็คือเรื่องของเวลานะครับ การทำงานส่วนใหญ่ของโปรเซสเซอร์นะครับของ CPU ก็คือเรื่องของเวลานะครับ เราจะทำอย่างไรให้มันใช้งานได้อย่างเต็มที่อย่างมีประสิทธิภาพ มันก็เป็นหน้าที่ของระบบปฏิบัติ ตาลนะครับ ซึ่งตัวของ CPU จะเสียเวลาอยู่ 3 3 งานนะครับ ก็คือ 1 เก็บค่า register และสถานะของเครื่อง คือเปิดขึ้นมาปุ๊บ เก็บไว้แล้วนะครับ ใช้เวลาอยู่อันที่ 1 นะครับ อันที่ 2 คัดเลือก process ในสถานะพร้อม เพื่อเข้ามาครอบครองตัวมันเอง นี่ก็เสียเวลานะครับ อันที่ 3 นะครับ โหลดค่า register ในสถานะของเครื่องบน pcb นะครับ นี่คือ 3 งานที่ทำให้เกิดการเสียเวลาขึ้นนะครับ หน้าที่อันหนึ่งของระบบปฏิบัติการเลยนะครับหน้าที่อันหนึ่งเลย นอกจากการจัดการ process แล้วนะครับ บทที่ 1 และบทที่ 2 แล้วมาบทนี้ การจัดการ CPU เราจะทำอย่างไรนะครับในการทำงานของ CPU จะมีประสิทธิภาพมากหรือน้อย ขึ้นอยู่กับ CPU ขึ้นอยู่กับตัวเรา ปฏิบัติการด้วยนะครับ เรามาดูกันว่าในการคัดเลือกขา process ในการเข้ามาร้านนะครับ ถือว่าเป็นหน้าที่อันหนึ่งของ OS ซึ่งเราเรียกว่าการจัดคิวในระยะสั้น ก็คือหมายความว่าการจัดคิวในระยะสั้นหมายถึง ร้านที่ไปเลือกเอาโปรเซส ครอบครอง CPU ซึ่งการจัดคิวระยะสั้นก็มีหลายรูปแบบนะครับ แบบที่ 1 นะครับแบบที่ 1 เลยก็คือการจัดคิวแบบ ces นะครับ First come First service นะครับ คือ process ไหนมารอคิวก่อน ได้เข้าไปครอบครอง CPU ก่อนนะครับ อันนี้จัดง่ายนะครับ มี process 10 ตัวมาเข้าคิว 1 2 3 4 5 6 ก็เข้าไปครอบครอง CPU ตามที่ตัวเองต่อคิวเอาไว้นะครับ แต่ถ้า process ไหนเข้าไปใน CPU แล้ว ต้องการไปใช้งานอุปกรณ์ input output เช่นไปทำงานส่งข้อมูลไปที่ Printer เพราะฉะนั้นก็จะส่งข้อมูลออกไปนะครับ โปรเซสใหม่ออกไปปุ๊บ process ใหม่ก็จะเข้ามาแทนที่ครอบครองแทนนะครับ ใน CPU ของเรานั้นไปครอบครองได้ทีละโปรเซส นะครับ ข้อดี จัดคิวง่าย อันนี้ง่ายเลยครับ ไม่ยุ่งยากนะครับ ข้อเสียต้องรอนาน ทำไมต้องรอนานครับเนื่องจากว่าตัวของ Process สมมุตินะครับว่า cathay ต้องการเข้าไปครอบครอง CPU 1 วินาที โปรเซสบีต้องการเข้าไปครอบครอง CPU 2 ชั่วโมง process C ต้องเข้าไป ครอบครอง CPU 3 วินาที นั่นแสดงว่า process C รอถึง 2 ชั่วโมง นะครับ ถึงต้องรอนานนะครับ การจัดคิวแบบที่ 2 นะครับการจัดคิวแบบที่ 2 เป็นการจัดคิวแบบ round Robin นะครับ การจัดคิวแบบนี้นะครับ เป็นการจัดคิวแบบวนลูปนะครับ บนโลก คือหมายความว่าเข้าไปแล้วนะครับ มีเวลา quantum มาจาก นะครับ เป็นการเข้าไปแบบวน loop แบบ fcfs แบบที่ 1 ไม่มีเวลา quantum นะครับ เวลา quantum คือเวลาอะไรครับ จำได้ไหม หายไป 2-3 อาทิตย์ เวลา quantum เวลาควอนตัมคืออะไร ผู้ดีตอบหน่อยสิ เวลาควั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นานเท่าไรนะครับ เช่น 5 วิ 10 วินาที 15 วินาทีก็ว่าไปนะครับ การจัดคิวแบบที่ 3 นะครับ การจัดคิวแบบลำดับความสำคัญ การจัดคิวแบบนี้จะดูว่า process ที่มารอคิวนั้น มีความสำคัญมากน้อยขนาดไหนนะครับ เราจะเป็นคนกำหนดเองครับว่า process ใดมีความสำคัญมากน้อยขนาดไหนนะครับ ยกตัวอย่างเช่น ซ้ายมือนะครับ โปรเซส a b c d e นะครับ ลำดับความสำคัญเท่ากับ 10 54 มันจะเรียงเข้าตามคิวที่มีลำดับความสำคัญมากน้อยนะคะ 8 สังเกตนะครับพอโปรเซส a เข้ามาต่อคิว process มีความสำคัญเท่ากับ 6 มันต้องจัดคิวแบบใหม่แล้วนะครับ จัดคิวเป็นแบบ a b e c ดีนะครับ นี่คือการจัดคิวโดยลำดับความสำคัญนะครับ เราจะรู้ได้อย่างไรว่าโปรเซสใดมีความสำคัญ process ใดไม่มีความสำคัญนะครับ มีความสำคัญมากน้อยต่างกันอย่างไรนะครับ เรามาดูหลักพิจารณานะครับ 1 ผู้ใช้ เป็นเจ้าของโปรเซส เป็นคนกำหนดเอง นะครับ หรือตัวเราเองกำหนดเองว่า process ใดมีความสำคัญมากน้อยขนาดไหนนะครับ เช่น โปรเซส ของผู้ควบคุม หรือผู้ดูแลระบบมีความสำคัญมากกว่า process ของ User ธรรมดา นะครับ นะครับ 2 ประเภทของโปรเซส นะครับ ประเภทของโปรเซส โปรเซส ที่ มีความ อยู่ในโหมดของแบบ มักมีความสำคัญน้อยกว่าหมดอ่ะ หมดแบตคืออะไรครับ หมดแบต คือการทำงานแบบลำดับขั้น นะครับผมยกตัวอย่างเช่นนะ สมมตินะสมมตินะ เราเขียนเกม เรากำหนดว่าอยู่ในโหมดของ เรายิงระเบิดออกไป 2 วันจึงรู้ว่าระเบิด จะโดนฝั่งตรงข้ามหรือเปล่ามันจะคำนวณผลไปเรื่อยๆ แต่ถ้าเป็นโหมดโต้ตอบ ยิงปืน ส่วนปั๊บ เหมือนเกมนะครับ หรือเอาตัวอย่างหนึ่งเช่น อุบลราชธานีอุบลราชธานี ผมเดินมาเขกหัวอุบลเลย ถ้าอยู่ในบทแบต อุบลต้องคิดว่าเพราะอะไร อาจารย์ถึงมาเขกหัวผม แล้วอุบลก็คิดต่อไปว่า เจ็บแล้วไปหาหมออะไรประมาณนี้เป็นขั้นเป็นตอนไป แต่ถ้าเป็นในโหมดโต้ตอบ ผมเขตหวงอุบลรัตน์ อุบลสวนกำปั้นมาปั๊บ นี่คือโหมด แบบโต้ตอบนะครับ ดังนั้นการเขียนโปรแกรมในคอมพิวเตอร์เรานะครับ มันมีอยู่หลายหมดนะครับ ดังนั้นหมดโต้ตอบ มักจะมีความสำคัญมากกว่า หมดแบต แบต รอประมวลผลนะครับ วิธีการพิจารณาลำดับความสำคัญอันที่ 3 ก็คือ ถ้าเราอยากรู้ว่า โปรเซสใดสำคัญกว่ากัน ผู้ใช้ยอมจ่ายตั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ๆกันหลายๆพันก่อน เอาง่ายๆตอนนี้รับปริญญาใช่ไหมจะเข้ารับปริญญา เปิดเข้าลงทะเบียนพร้อมๆกันเป็นอย่างไรครับ ร่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 โป๊ ไม่ได้ให้ไปดูเว็บโป๊นะ ไปดู Code source Code ของเว็บ ทำไมเขาเขียนแล้วมันขึ้นเร็วจัง ทำภาพเคลื่อนไหวภาพนิ่งภาพทุกอย่างนะสังเกตนะ แต่พอเราเวลาเรามาเขียนเว็บของเราพอเราขึ้นไปปุ๊บ เป็นอย่างไรครับ ช้า บางทีไม่เห็นบางทีไม่มี เพราะอะไรครับ เพราะเราไม่จ่ายสตางค์ เว็บนี้เว็บพวกเว็บการพนันเอาง่ายๆเว็บการพนันตัวดีเลยเห็นไหมขึ้นทุกที่ เว็บการพนันเขาสามารถทำให้มันเร็วได้ เพราะว่าเขาไปเช่าพื้นที่ เขายอมเสียสตางค์เยอะ นี่ก็คือมีความสำคัญมากในระบบนะครับ มีใครเคยเข้าไปดูไหม เข้าไปดูแล้วอย่าไปเล่นนะนะครับ ผมเคยสอนนักศึกษาเข้าไปดู ให้ไปดูโค้ดของมัน ว่าเขาเขียนอย่างไรนะครับ แล้วเราเอามาเขียนตามนะครับ วันที่ 4 นะครับ วิธีการพิจารณาอันที่ 4 ก็คือเวลา ระยะเวลาที่โปรเซส นั้นอยู่ในระบบ นะครับ ถ้า process ใด อยู่ในระบบนาน นั่นแสดงว่ามันมีความสำคัญนะครับ เช่นโปรเซสของอะไรนะครับ เราเปิดคอมพิวเตอร์ขึ้นมาปุ๊บ process ที่รันก่อนเพื่อนก็คือ process ของระบบปฏิบัติการ มันจะรันก่อนเพื่อนเลยนะครับ นั่นแสดงว่ามันมีความสำคัญมากนะครับ ถ้าเราไม่เชื่อเราก็ลองไปลบนะครับ ลองไปลบออก ลบระบบปฏิบัติการออกจากเครื่อง เครื่องเราก็จะทำงานไม่ได้นะครับ นอกจากโปรแกรมระบบปฏิบัติการแล้ว โปรแกรมอะไรอีกครับ ที่มันอยู่ในระบบนานๆ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คอมทุกเครื่องจะลง antivirus ไว้นะครับ แอนตี้ไวรัส ก็จะมีทางใช้ฟรี เสียสตางค์ ผมแนะนำนะครับว่าเราอย่าไปโหลดโปรแกรม ที่บอกว่าใช้ฟรีตลอดชีวิต นะครับ ใช้ฟรีตลอดชาติ อย่างนี้นะครับ เขาเขียนไว้นะครับ ไอ้ตัวนี้นะครับ สวัสดีนะครับเป็นไวรัส ยอมเสียเงิน 500 1,000 นะครับ ผมเคยโดนมาแล้วนะครับ ก็คือไม่ยอมเสียตังค์ ใช้ฟรีใช้ฟรีมาตลอด สุดท้ายตัวมันเองเป็นไวรัสเองนะครับ นี่คือการจัดคิวแบบเรียงลำดับความสำคัญนะครับ มีอยู่ 4 อย่าง ผู้ใช้กำหนดเองนะครับ อยู่ในระบบนานๆนะครับ ยอมเสียสตางค์เพิ่มขึ้น ประเภทของโปรเซสนะครับ คราวนี้มาดูการจัดคิวแบบที่ 4 นะครับ แบบที่ 4 การจัดคิวแบบ F j a n Sword of death เป็นอย่างไรการจัดคิวแบบนี้ การจัดคิวแบบนี้เขาบอกเป็นการคัดเลือก โปรเซสด้วยวิธีการเลือกเอาโปรเซสที่ต้องการเวลาน้อยที่สุด โปรเซสมารอคิว 1 2 3 4 5 มันจะคำนวณว่าเข้าไปใน CPU แล้ว เข้าไปครอบครองใน CPU แล้ว ต้องการเวลาน้อยที่สุด เช่น protege ต้องการใช้ 5 วิ roast Beef ต้องการใช้ 6 วินาที Frozen C ต้องการใช้ 10 วินาที กำหนดเวลา quantum ไว้ที่ 5 วินาทีนะครับ โปรเซสที่ต้องการเวลาน้อยที่สุดคืออะไรครับ คืออะไรเอ่ย process a หรือ B หรือ C ABC process อะไรครับ process ที่ต้องการเวลาน้อยที่สุด ชื่อก็บอกแล้วต้องการเวลาน้อยที่สุด ก็ต้องเป็น process a นะครับ การจัดคิวแบบที่ 5 นะครับ แบบที่ 5 การจัดคิวแบบ F rt การจัดคิวแบบ srt นี้ จะคล้ายๆกับการจัดคิวแบบ sjn HRV จะเลือกเอา process ที่เหลือเวลาน้อยที่สุด จากตัวอย่างเมื่อกี้ process A ต้องการ 1 วิ protest B ต้องการ 5 วินาที ocsc ต้องการ 8 วิ การจัดคิวแบบ srt บอก จะเลือกเอาเวลาที่เหลือน้อยที่สุดเมื่อครอบครอง CPU แล้ว โปรเซส A ใช้ 1 วิหรือว่า 4 วินาทีใช่ไหม เพราะเวลาควรตั้งกำหนดไว้ 5 วินาที process B</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เก็บผล Revoice นาโน (04/11/2022)</dc:title>
  <dc:creator/>
  <cp:keywords/>
  <dcterms:created xsi:type="dcterms:W3CDTF">2022-11-14T09:14:46Z</dcterms:created>
  <dcterms:modified xsi:type="dcterms:W3CDTF">2022-11-14T0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3.42 น.</vt:lpwstr>
  </property>
  <property fmtid="{D5CDD505-2E9C-101B-9397-08002B2CF9AE}" pid="3" name="subtitle">
    <vt:lpwstr/>
  </property>
</Properties>
</file>